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anie Krakau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akau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27 Grove Stree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mmstorie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021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re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0/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er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9/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